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7566663abe7e557d9ac27fd13716bc423d5de0"/>
    <w:p>
      <w:pPr>
        <w:pStyle w:val="Heading1"/>
      </w:pPr>
      <w:r>
        <w:t xml:space="preserve">Abstract Academic: The Role of Telecommunication Engineers in Israel Jerusalem</w:t>
      </w:r>
    </w:p>
    <w:p>
      <w:pPr>
        <w:pStyle w:val="FirstParagraph"/>
      </w:pPr>
      <w:r>
        <w:rPr>
          <w:bCs/>
          <w:b/>
        </w:rPr>
        <w:t xml:space="preserve">Abstract:</w:t>
      </w:r>
    </w:p>
    <w:p>
      <w:pPr>
        <w:pStyle w:val="BodyText"/>
      </w:pPr>
      <w:r>
        <w:t xml:space="preserve">In the rapidly evolving landscape of global technology, the field of telecommunication engineering has emerged as a cornerstone for modern infrastructure, economic development, and societal connectivity. This academic abstract explores the critical role played by</w:t>
      </w:r>
      <w:r>
        <w:t xml:space="preserve"> </w:t>
      </w:r>
      <w:r>
        <w:rPr>
          <w:bCs/>
          <w:b/>
        </w:rPr>
        <w:t xml:space="preserve">Telecommunication Engineers</w:t>
      </w:r>
      <w:r>
        <w:t xml:space="preserve"> </w:t>
      </w:r>
      <w:r>
        <w:t xml:space="preserve">in Israel Jerusalem—a city that serves as both a cultural and technological nexus in the Middle East. With its unique geopolitical context, historical significance, and growing emphasis on innovation, Jerusalem presents a dynamic environment where telecommunication professionals must navigate challenges while contributing to cutting-edge advancements. This document examines the responsibilities of Telecommunication Engineers in Israel Jerusalem, their impact on national and regional connectivity, and their role in addressing both local and global technological demands.</w:t>
      </w:r>
    </w:p>
    <w:bookmarkStart w:id="20" w:name="introduction"/>
    <w:p>
      <w:pPr>
        <w:pStyle w:val="Heading2"/>
      </w:pPr>
      <w:r>
        <w:t xml:space="preserve">Introduction</w:t>
      </w:r>
    </w:p>
    <w:p>
      <w:pPr>
        <w:pStyle w:val="FirstParagraph"/>
      </w:pPr>
      <w:r>
        <w:t xml:space="preserve">The field of telecommunication engineering encompasses the design, implementation, and maintenance of communication systems that enable data transmission across networks. As a discipline rooted in electrical engineering, computer science, and information technology, it has become indispensable in shaping modern societies. In</w:t>
      </w:r>
      <w:r>
        <w:t xml:space="preserve"> </w:t>
      </w:r>
      <w:r>
        <w:rPr>
          <w:bCs/>
          <w:b/>
        </w:rPr>
        <w:t xml:space="preserve">Israel Jerusalem</w:t>
      </w:r>
      <w:r>
        <w:t xml:space="preserve">, where historical heritage coexists with contemporary technological aspirations, Telecommunication Engineers play a pivotal role in bridging the gap between tradition and innovation. The city’s strategic location at the crossroads of Europe, Asia, and Africa further amplifies its importance as a hub for international communication networks.</w:t>
      </w:r>
    </w:p>
    <w:p>
      <w:pPr>
        <w:pStyle w:val="BodyText"/>
      </w:pPr>
      <w:r>
        <w:t xml:space="preserve">Jerusalem’s unique socio-political environment necessitates robust telecommunication infrastructure to support both civil and governmental operations. Telecommunication Engineers in this region must address challenges such as ensuring secure data transmission, optimizing network performance in densely populated urban areas, and integrating emerging technologies like 5G, IoT (Internet of Things), and AI-driven communication systems. This document delves into these aspects while emphasizing the academic relevance of studying Telecommunication Engineering within the context of Israel Jerusalem.</w:t>
      </w:r>
    </w:p>
    <w:bookmarkEnd w:id="20"/>
    <w:bookmarkStart w:id="21" w:name="Xa3fe0f694fd9d9969772b3c8332ddb1f5c42d79"/>
    <w:p>
      <w:pPr>
        <w:pStyle w:val="Heading2"/>
      </w:pPr>
      <w:r>
        <w:t xml:space="preserve">The Role of Telecommunication Engineers in Israel Jerusalem</w:t>
      </w:r>
    </w:p>
    <w:p>
      <w:pPr>
        <w:pStyle w:val="FirstParagraph"/>
      </w:pPr>
      <w:r>
        <w:rPr>
          <w:bCs/>
          <w:b/>
        </w:rPr>
        <w:t xml:space="preserve">Telecommunication Engineers</w:t>
      </w:r>
      <w:r>
        <w:t xml:space="preserve"> </w:t>
      </w:r>
      <w:r>
        <w:t xml:space="preserve">in Israel Jerusalem are tasked with designing and managing communication systems that cater to a diverse array of stakeholders, including government agencies, academic institutions, private enterprises, and the general public. Their responsibilities span a wide range of activities, from developing high-speed internet networks to ensuring reliable mobile communication services. In a city where security concerns are paramount—particularly in light of regional conflicts—engineers must also focus on safeguarding critical infrastructure against cyber threats and physical disruptions.</w:t>
      </w:r>
    </w:p>
    <w:p>
      <w:pPr>
        <w:pStyle w:val="BodyText"/>
      </w:pPr>
      <w:r>
        <w:t xml:space="preserve">A key area of specialization for Telecommunication Engineers in Israel Jerusalem is the deployment of 5G networks. These engineers work closely with regulatory bodies such as the Israeli Ministry of Communications to align technological advancements with national policies. The implementation of 5G in Jerusalem not only enhances connectivity but also supports the city’s growing tech industry, which includes startups and research centers focused on cutting-edge innovations like AI, quantum computing, and advanced cybersecurity solutions.</w:t>
      </w:r>
    </w:p>
    <w:p>
      <w:pPr>
        <w:pStyle w:val="BodyText"/>
      </w:pPr>
      <w:r>
        <w:t xml:space="preserve">Moreover, Telecommunication Engineers contribute to the development of smart city initiatives in Jerusalem. By integrating IoT technologies into urban infrastructure—such as traffic management systems, energy-efficient lighting networks, and real-time public safety monitoring—they help create a more connected and sustainable urban environment. These efforts align with global trends toward smart cities while addressing Jerusalem’s unique needs as a historical and religious center.</w:t>
      </w:r>
    </w:p>
    <w:bookmarkEnd w:id="21"/>
    <w:bookmarkStart w:id="22" w:name="Xcbf24f3e82431f05bb96f28c29380082198123a"/>
    <w:p>
      <w:pPr>
        <w:pStyle w:val="Heading2"/>
      </w:pPr>
      <w:r>
        <w:t xml:space="preserve">Challenges in the Telecommunication Sector of Israel Jerusalem</w:t>
      </w:r>
    </w:p>
    <w:p>
      <w:pPr>
        <w:pStyle w:val="FirstParagraph"/>
      </w:pPr>
      <w:r>
        <w:t xml:space="preserve">Despite its technological ambitions, Israel Jerusalem faces several challenges that Telecommunication Engineers must navigate. One significant issue is the uneven distribution of infrastructure across the city. While modern neighborhoods benefit from advanced connectivity, older districts and religious sites may lack adequate network coverage. Engineers must balance the need for uniform service with the preservation of cultural and historical landmarks.</w:t>
      </w:r>
    </w:p>
    <w:p>
      <w:pPr>
        <w:pStyle w:val="BodyText"/>
      </w:pPr>
      <w:r>
        <w:t xml:space="preserve">Another challenge lies in ensuring cybersecurity resilience. Given Jerusalem’s political sensitivity, telecommunication systems are potential targets for cyberattacks or sabotage. Telecommunication Engineers collaborate with national security agencies to develop protocols that protect critical networks while maintaining user privacy and data integrity.</w:t>
      </w:r>
    </w:p>
    <w:p>
      <w:pPr>
        <w:pStyle w:val="BodyText"/>
      </w:pPr>
      <w:r>
        <w:t xml:space="preserve">Economic factors also play a role in shaping the work of Telecommunication Engineers. The high cost of deploying infrastructure in Jerusalem, coupled with competition from private providers, requires innovative solutions to maximize efficiency and reduce costs. Engineers often leverage advanced simulation tools and AI-driven analytics to optimize network design and resource allocation.</w:t>
      </w:r>
    </w:p>
    <w:bookmarkEnd w:id="22"/>
    <w:bookmarkStart w:id="23" w:name="Xe733a09a662ab6d2c0c7338a14a8524364ba633"/>
    <w:p>
      <w:pPr>
        <w:pStyle w:val="Heading2"/>
      </w:pPr>
      <w:r>
        <w:t xml:space="preserve">Opportunities for Innovation and Collaboration</w:t>
      </w:r>
    </w:p>
    <w:p>
      <w:pPr>
        <w:pStyle w:val="FirstParagraph"/>
      </w:pPr>
      <w:r>
        <w:t xml:space="preserve">The academic landscape in Israel Jerusalem provides fertile ground for Telecommunication Engineers to engage in interdisciplinary research. Institutions such as the Hebrew University of Jerusalem, the Technion – Israel Institute of Technology, and Tel Aviv University offer programs that integrate telecommunication engineering with fields like computer science, artificial intelligence, and environmental sustainability. These collaborations foster innovation and produce graduates equipped to address the city’s complex technological needs.</w:t>
      </w:r>
    </w:p>
    <w:p>
      <w:pPr>
        <w:pStyle w:val="BodyText"/>
      </w:pPr>
      <w:r>
        <w:t xml:space="preserve">International partnerships further enhance the opportunities for Telecommunication Engineers in Jerusalem. The city hosts numerous conferences, workshops, and research projects focused on global telecommunication standards. By participating in these initiatives, engineers contribute to shaping policies that influence not only Israel’s telecommunications sector but also international frameworks such as the ITU (International Telecommunication Union) guidelines.</w:t>
      </w:r>
    </w:p>
    <w:p>
      <w:pPr>
        <w:pStyle w:val="BodyText"/>
      </w:pPr>
      <w:r>
        <w:t xml:space="preserve">Additionally, the rise of remote work and digital education has created new demands for telecommunication infrastructure. Engineers in Jerusalem are at the forefront of developing scalable solutions to support virtual learning environments, telehealth services, and hybrid work models—ensuring that residents have access to reliable communication tools regardless of location.</w:t>
      </w:r>
    </w:p>
    <w:bookmarkEnd w:id="23"/>
    <w:bookmarkStart w:id="24" w:name="Xceed7fae23c0a1bddc758be204b58a0790ff5c4"/>
    <w:p>
      <w:pPr>
        <w:pStyle w:val="Heading2"/>
      </w:pPr>
      <w:r>
        <w:t xml:space="preserve">The Future of Telecommunication Engineering in Israel Jerusalem</w:t>
      </w:r>
    </w:p>
    <w:p>
      <w:pPr>
        <w:pStyle w:val="FirstParagraph"/>
      </w:pPr>
      <w:r>
        <w:t xml:space="preserve">As technology continues to evolve, the role of</w:t>
      </w:r>
      <w:r>
        <w:t xml:space="preserve"> </w:t>
      </w:r>
      <w:r>
        <w:rPr>
          <w:bCs/>
          <w:b/>
        </w:rPr>
        <w:t xml:space="preserve">Telecommunication Engineers</w:t>
      </w:r>
      <w:r>
        <w:t xml:space="preserve"> </w:t>
      </w:r>
      <w:r>
        <w:t xml:space="preserve">in Israel Jerusalem will become even more critical. Emerging trends such as satellite-based internet, edge computing, and quantum communication present both challenges and opportunities for the field. Engineers must stay ahead of these developments by engaging in continuous learning and adapting their expertise to new paradigms.</w:t>
      </w:r>
    </w:p>
    <w:p>
      <w:pPr>
        <w:pStyle w:val="BodyText"/>
      </w:pPr>
      <w:r>
        <w:t xml:space="preserve">The academic community in Jerusalem is also poised to play a leading role in shaping the future of telecommunication engineering. By fostering research into sustainable technologies, AI-driven network optimization, and ethical considerations in data transmission, educators and professionals can ensure that Israel remains at the forefront of global innovation.</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Telecommunication Engineers</w:t>
      </w:r>
      <w:r>
        <w:t xml:space="preserve"> </w:t>
      </w:r>
      <w:r>
        <w:t xml:space="preserve">in Israel Jerusalem are integral to the city’s technological progress and socio-economic development. Their work not only addresses immediate challenges related to infrastructure, security, and accessibility but also positions Jerusalem as a leader in global telecommunication innovation. As an academic discipline, the study of Telecommunication Engineering in this region offers unique insights into how technology can harmonize with cultural heritage while driving forward-looking solutions for a connected world.</w:t>
      </w:r>
    </w:p>
    <w:p>
      <w:pPr>
        <w:pStyle w:val="BodyText"/>
      </w:pPr>
      <w:r>
        <w:t xml:space="preserve">This abstract underscores the importance of interdisciplinary collaboration, ethical considerations, and continuous adaptation in the field of telecommunication engineering. By focusing on Israel Jerusalem as a case study, it highlights the broader relevance of this discipline to global challenges and opportunities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5:57:50Z</dcterms:created>
  <dcterms:modified xsi:type="dcterms:W3CDTF">2026-07-17T15:57:50Z</dcterms:modified>
</cp:coreProperties>
</file>

<file path=docProps/custom.xml><?xml version="1.0" encoding="utf-8"?>
<Properties xmlns="http://schemas.openxmlformats.org/officeDocument/2006/custom-properties" xmlns:vt="http://schemas.openxmlformats.org/officeDocument/2006/docPropsVTypes"/>
</file>